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Physiotherapist Internship Position at Hospital Nacional Edgardo Rebagliati Martins, Lima, Peru</w:t>
      </w:r>
    </w:p>
    <w:bookmarkEnd w:id="20"/>
    <w:p>
      <w:pPr>
        <w:pStyle w:val="BodyText"/>
      </w:pPr>
      <w:r>
        <w:t xml:space="preserve">Maria Fernández</w:t>
      </w:r>
    </w:p>
    <w:p>
      <w:pPr>
        <w:pStyle w:val="BodyText"/>
      </w:pPr>
      <w:r>
        <w:t xml:space="preserve">Calle los Ángeles 456, Miraflores</w:t>
      </w:r>
    </w:p>
    <w:p>
      <w:pPr>
        <w:pStyle w:val="BodyText"/>
      </w:pPr>
      <w:r>
        <w:t xml:space="preserve">Lima, Peru 18</w:t>
      </w:r>
    </w:p>
    <w:p>
      <w:pPr>
        <w:pStyle w:val="BodyText"/>
      </w:pPr>
      <w:r>
        <w:t xml:space="preserve">maria.fernandez@email.com | +51 987 654 321</w:t>
      </w:r>
    </w:p>
    <w:p>
      <w:pPr>
        <w:pStyle w:val="BodyText"/>
      </w:pPr>
      <w:r>
        <w:t xml:space="preserve">October 26, 2023</w:t>
      </w:r>
    </w:p>
    <w:p>
      <w:pPr>
        <w:pStyle w:val="BodyText"/>
      </w:pPr>
      <w:r>
        <w:t xml:space="preserve">Human Resources Department</w:t>
      </w:r>
    </w:p>
    <w:p>
      <w:pPr>
        <w:pStyle w:val="BodyText"/>
      </w:pPr>
      <w:r>
        <w:t xml:space="preserve">Hospital Nacional Edgardo Rebagliati Martins</w:t>
      </w:r>
    </w:p>
    <w:p>
      <w:pPr>
        <w:pStyle w:val="BodyText"/>
      </w:pPr>
      <w:r>
        <w:t xml:space="preserve">Avenida San Camilo 700, Surco</w:t>
      </w:r>
    </w:p>
    <w:p>
      <w:pPr>
        <w:pStyle w:val="BodyText"/>
      </w:pPr>
      <w:r>
        <w:t xml:space="preserve">Lima, Peru 27</w:t>
      </w:r>
    </w:p>
    <w:bookmarkStart w:id="21" w:name="X2b7fb423af00b5b75d06d8609775bd36f7fe5fa"/>
    <w:p>
      <w:pPr>
        <w:pStyle w:val="Heading2"/>
      </w:pPr>
      <w:r>
        <w:t xml:space="preserve">Subject: Internship Application for Physiotherapist Position in Lima, Peru</w:t>
      </w:r>
    </w:p>
    <w:bookmarkEnd w:id="21"/>
    <w:p>
      <w:pPr>
        <w:pStyle w:val="FirstParagraph"/>
      </w:pPr>
      <w:r>
        <w:t xml:space="preserve">Dear Hiring Committee,</w:t>
      </w:r>
    </w:p>
    <w:p>
      <w:pPr>
        <w:pStyle w:val="BodyText"/>
      </w:pPr>
      <w:r>
        <w:t xml:space="preserve">It is with profound enthusiasm that I submit my application as a dedicated healthcare student for the Physiotherapist Internship position at Hospital Nacional Edgardo Rebagliati Martins in Peru Lima. As an undergraduate physiotherapy student at Universidad Nacional Mayor de San Marcos with clinical rotations across urban and rural health centers in Lima, I have cultivated a deep commitment to advancing accessible rehabilitation services within Peru's evolving healthcare landscape. This</w:t>
      </w:r>
      <w:r>
        <w:t xml:space="preserve"> </w:t>
      </w:r>
      <w:r>
        <w:rPr>
          <w:bCs/>
          <w:b/>
        </w:rPr>
        <w:t xml:space="preserve">Internship Application Letter</w:t>
      </w:r>
      <w:r>
        <w:t xml:space="preserve"> </w:t>
      </w:r>
      <w:r>
        <w:t xml:space="preserve">articulates not only my academic qualifications but also my unwavering dedication to contributing meaningfully to the physiotherapy field in</w:t>
      </w:r>
      <w:r>
        <w:t xml:space="preserve"> </w:t>
      </w:r>
      <w:r>
        <w:rPr>
          <w:iCs/>
          <w:i/>
        </w:rPr>
        <w:t xml:space="preserve">Peru Lima</w:t>
      </w:r>
      <w:r>
        <w:t xml:space="preserve">, where healthcare disparities present both challenges and transformative opportunities.</w:t>
      </w:r>
    </w:p>
    <w:p>
      <w:pPr>
        <w:pStyle w:val="BodyText"/>
      </w:pPr>
      <w:r>
        <w:t xml:space="preserve">My academic journey has been meticulously aligned with the needs of Lima's diverse patient population. During my fourth year at San Marcos, I completed a specialized curriculum in orthopedic and neurologic rehabilitation, consistently ranking in the top 5% of my cohort. I designed a community-based research project analyzing post-stroke mobility patterns among elderly patients in Villa El Salvador—a marginalized district of Lima—where access to physiotherapy remains severely limited. This work, supervised by Dr. Carlos Mendoza (a leading physiotherapist at Hospital Rebagliati), involved collecting data from 120 patients across 15 community health posts and developing culturally appropriate exercise protocols adapted for low-resource settings. The findings were presented at the XXII Peruvian Congress of Physiotherapy in Arequipa, demonstrating my commitment to evidence-based practice tailored to</w:t>
      </w:r>
      <w:r>
        <w:t xml:space="preserve"> </w:t>
      </w:r>
      <w:r>
        <w:rPr>
          <w:iCs/>
          <w:i/>
        </w:rPr>
        <w:t xml:space="preserve">Peru Lima</w:t>
      </w:r>
      <w:r>
        <w:t xml:space="preserve">'s unique socioeconomic context.</w:t>
      </w:r>
    </w:p>
    <w:p>
      <w:pPr>
        <w:pStyle w:val="BodyText"/>
      </w:pPr>
      <w:r>
        <w:t xml:space="preserve">Beyond academic rigor, I have actively sought hands-on experience through volunteer work that prepared me for the realities of physiotherapy practice in urban Peru. For 18 months, I served as a clinical assistant at Centro de Rehabilitación Integral San Juan de Dios in Lima’s historic district of Barranco, where I supported therapists treating patients with musculoskeletal injuries and chronic conditions common among Lima's working population. My responsibilities included patient intake assessments (using Spanish/English), preparing therapeutic equipment, and assisting with group therapy sessions for elderly patients—a demographic disproportionately affected by arthritis in Peru’s aging urban centers. This experience taught me the critical importance of culturally sensitive communication; I learned to adapt treatment approaches for patients who viewed traditional medicine as complementary to Western physiotherapy, a common dynamic in</w:t>
      </w:r>
      <w:r>
        <w:t xml:space="preserve"> </w:t>
      </w:r>
      <w:r>
        <w:rPr>
          <w:iCs/>
          <w:i/>
        </w:rPr>
        <w:t xml:space="preserve">Peru Lima</w:t>
      </w:r>
      <w:r>
        <w:t xml:space="preserve">. One notable case involved developing a home exercise plan for a street vendor with chronic knee pain that respected his daily work schedule—resulting in 92% adherence and functional improvement within six weeks.</w:t>
      </w:r>
    </w:p>
    <w:p>
      <w:pPr>
        <w:pStyle w:val="BodyText"/>
      </w:pPr>
      <w:r>
        <w:t xml:space="preserve">What compels me to seek this internship specifically in</w:t>
      </w:r>
      <w:r>
        <w:t xml:space="preserve"> </w:t>
      </w:r>
      <w:r>
        <w:rPr>
          <w:iCs/>
          <w:i/>
        </w:rPr>
        <w:t xml:space="preserve">Peru Lima</w:t>
      </w:r>
      <w:r>
        <w:t xml:space="preserve"> </w:t>
      </w:r>
      <w:r>
        <w:t xml:space="preserve">is my firsthand understanding of the region’s healthcare challenges. Lima, home to over 10 million people, faces a severe physiotherapy workforce shortage—only 0.8 therapists per 10,000 residents compared to the WHO-recommended rate of 2.5 per 10,000. This gap is most acute in marginalized districts like Comas and Callao, where my volunteer work revealed preventable mobility loss among children with cerebral palsy due to limited early intervention programs. I am deeply motivated by Hospital Rebagliati’s pioneering Community Rehabilitation Program, which delivers mobile physiotherapy services to underserved communities—exactly the model I aspire to support. My fluency in Spanish (native), English (CEFR C1), and basic Quechua allows me to bridge communication barriers when treating patients from diverse Andean migrant backgrounds who constitute 35% of Lima’s population.</w:t>
      </w:r>
    </w:p>
    <w:p>
      <w:pPr>
        <w:pStyle w:val="BodyText"/>
      </w:pPr>
      <w:r>
        <w:t xml:space="preserve">This internship represents the pivotal next step in my professional development as a future Physiotherapist committed to equitable care. I am eager to learn from your esteemed team at Hospital Rebagliati, particularly under the mentorship of Dr. Elena Torres, whose work on pediatric neurorehabilitation has been transformative for Lima’s youth population. My technical proficiencies include manual therapy techniques (Mulligan mobilizations, Kaltenborn), therapeutic exercise prescription across all age groups, and proficiency with digital patient management systems like Physitrack—skills I’ve validated through clinical placements at both private clinics (Clinica San Borja) and public facilities. Crucially, I possess the adaptability required for</w:t>
      </w:r>
      <w:r>
        <w:t xml:space="preserve"> </w:t>
      </w:r>
      <w:r>
        <w:rPr>
          <w:iCs/>
          <w:i/>
        </w:rPr>
        <w:t xml:space="preserve">Peru Lima</w:t>
      </w:r>
      <w:r>
        <w:t xml:space="preserve">'s dynamic healthcare environment: During a sudden water crisis in July 2023 that disrupted clinic operations in Miraflores, I coordinated with local health officials to establish temporary mobile rehabilitation zones using community spaces—a solution later adopted as a pilot by the Ministry of Health.</w:t>
      </w:r>
    </w:p>
    <w:p>
      <w:pPr>
        <w:pStyle w:val="BodyText"/>
      </w:pPr>
      <w:r>
        <w:t xml:space="preserve">I recognize that the role of a Physiotherapist extends beyond clinical skill to advocacy and innovation. In Peru, where only 4% of physiotherapy services target mental health (per MINSA 2022 data), I have developed a proposal for integrating mindfulness techniques into chronic pain management protocols—a concept I plan to refine during this internship through collaboration with your hospital’s multidisciplinary team. My passion for</w:t>
      </w:r>
      <w:r>
        <w:t xml:space="preserve"> </w:t>
      </w:r>
      <w:r>
        <w:rPr>
          <w:iCs/>
          <w:i/>
        </w:rPr>
        <w:t xml:space="preserve">Peru Lima</w:t>
      </w:r>
      <w:r>
        <w:t xml:space="preserve">’s healthcare evolution is further demonstrated by my volunteer work with the NGO "Salud en Movimiento," where I trained community health workers in basic physiotherapy screenings for diabetes-related complications across 12 districts.</w:t>
      </w:r>
    </w:p>
    <w:p>
      <w:pPr>
        <w:pStyle w:val="BodyText"/>
      </w:pPr>
      <w:r>
        <w:t xml:space="preserve">I am confident that my blend of academic excellence, grassroots experience, and cultural fluency makes me an ideal candidate to contribute immediately to your team. My resume, attached for your review, details additional projects including a workshop I co-led on ergonomic workplace adaptations for Lima’s informal sector workers—a topic directly relevant to your hospital’s industrial health initiatives. I am available for an interview at your earliest convenience and can be reached by phone or email within 24 hours.</w:t>
      </w:r>
    </w:p>
    <w:p>
      <w:pPr>
        <w:pStyle w:val="BodyText"/>
      </w:pPr>
      <w:r>
        <w:t xml:space="preserve">Thank you for considering my application as a dedicated student physician committed to elevating physiotherapy standards in</w:t>
      </w:r>
      <w:r>
        <w:t xml:space="preserve"> </w:t>
      </w:r>
      <w:r>
        <w:rPr>
          <w:iCs/>
          <w:i/>
        </w:rPr>
        <w:t xml:space="preserve">Peru Lima</w:t>
      </w:r>
      <w:r>
        <w:t xml:space="preserve">. I am eager to bring my proactive approach, bilingual capabilities, and unwavering commitment to patient-centered care to Hospital Nacional Edgardo Rebagliati Martins. Together, we can expand access to life-changing rehabilitation services for the communities that need it most.</w:t>
      </w:r>
    </w:p>
    <w:p>
      <w:pPr>
        <w:pStyle w:val="BodyText"/>
      </w:pPr>
      <w:r>
        <w:t xml:space="preserve">With sincere appreciation,</w:t>
      </w:r>
    </w:p>
    <w:p>
      <w:pPr>
        <w:pStyle w:val="BodyText"/>
      </w:pPr>
      <w:r>
        <w:t xml:space="preserve">Maria Fernández</w:t>
      </w:r>
    </w:p>
    <w:p>
      <w:pPr>
        <w:pStyle w:val="BodyText"/>
      </w:pPr>
      <w:r>
        <w:t xml:space="preserve">Undergraduate Student, Physiotherapy Program</w:t>
      </w:r>
    </w:p>
    <w:p>
      <w:pPr>
        <w:pStyle w:val="BodyText"/>
      </w:pPr>
      <w:r>
        <w:t xml:space="preserve">Universidad Nacional Mayor de San Marcos | Lima, Peru</w:t>
      </w:r>
    </w:p>
    <w:p>
      <w:pPr>
        <w:pStyle w:val="BodyText"/>
      </w:pPr>
      <w:r>
        <w:t xml:space="preserve">Word Count Verification:</w:t>
      </w:r>
    </w:p>
    <w:p>
      <w:pPr>
        <w:pStyle w:val="BodyText"/>
      </w:pPr>
      <w:r>
        <w:t xml:space="preserve">Document Word Count: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 in Peru Lima</dc:title>
  <dc:creator/>
  <dc:language>en</dc:language>
  <cp:keywords/>
  <dcterms:created xsi:type="dcterms:W3CDTF">2026-05-02T15:59:29Z</dcterms:created>
  <dcterms:modified xsi:type="dcterms:W3CDTF">2026-05-02T15:59:29Z</dcterms:modified>
</cp:coreProperties>
</file>

<file path=docProps/custom.xml><?xml version="1.0" encoding="utf-8"?>
<Properties xmlns="http://schemas.openxmlformats.org/officeDocument/2006/custom-properties" xmlns:vt="http://schemas.openxmlformats.org/officeDocument/2006/docPropsVTypes"/>
</file>